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Brazil</w:t>
      </w:r>
      <w:r>
        <w:t xml:space="preserve"> </w:t>
      </w:r>
      <w:r>
        <w:t xml:space="preserve">São</w:t>
      </w:r>
      <w:r>
        <w:t xml:space="preserve"> </w:t>
      </w:r>
      <w:r>
        <w:t xml:space="preserve">Paulo</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Firefighter position at [Fire Department Name] in Brazil São Paulo. As a dedicated and experienced professional with a deep commitment to community safety, I am eager to contribute my skills, training, and passion for firefighting to support the vital work of your department. Brazil São Paulo, as one of the largest and most dynamic cities in the world, presents unique challenges and opportunities for firefighters. My background in emergency response, combined with my cultural awareness of Brazilian communities and urban environments, makes me an ideal candidate for this role.</w:t>
      </w:r>
    </w:p>
    <w:p>
      <w:pPr>
        <w:pStyle w:val="BodyText"/>
      </w:pPr>
      <w:r>
        <w:t xml:space="preserve">With over [X years] of experience working as a firefighter in [previous location/organization], I have developed a strong foundation in fire suppression, rescue operations, public education, and disaster management. My training includes certifications in advanced firefighting techniques, hazardous materials handling, and emergency medical services (EMS), all of which align with the rigorous standards required to serve in Brazil São Paulo. I understand that firefighting is not just about responding to emergencies but also about building trust within diverse communities—a principle I have upheld throughout my career.</w:t>
      </w:r>
    </w:p>
    <w:p>
      <w:pPr>
        <w:pStyle w:val="BodyText"/>
      </w:pPr>
      <w:r>
        <w:t xml:space="preserve">One of the most compelling reasons I am applying for this position is my deep respect for Brazil’s vibrant culture and the critical role firefighters play in safeguarding its cities. São Paulo, with its dense population, towering skyscrapers, and complex infrastructure, demands a highly skilled and adaptable firefighting force. My experience in high-stress environments has prepared me to excel in such settings. I am particularly drawn to the opportunity to work alongside professionals who are passionate about protecting lives and property while fostering resilience in one of the world’s most iconic cities.</w:t>
      </w:r>
    </w:p>
    <w:p>
      <w:pPr>
        <w:pStyle w:val="BodyText"/>
      </w:pPr>
      <w:r>
        <w:t xml:space="preserve">As a firefighter, I have always prioritized teamwork, leadership, and continuous learning. In my current role at [Current Organization], I lead rescue operations during emergencies, coordinate with local authorities to ensure public safety, and mentor new firefighters to uphold the highest standards of professionalism. These experiences have honed my ability to remain calm under pressure and make quick, informed decisions—qualities that are essential in the fast-paced world of firefighting in Brazil São Paulo. I am also committed to staying updated on the latest advancements in firefighting technology and procedures, ensuring that I can contribute effectively to your department’s mission.</w:t>
      </w:r>
    </w:p>
    <w:p>
      <w:pPr>
        <w:pStyle w:val="BodyText"/>
      </w:pPr>
      <w:r>
        <w:t xml:space="preserve">Living and working in Brazil São Paulo would allow me to immerse myself fully in the local community, which is a cornerstone of effective firefighting. Understanding the cultural nuances of São Paulo’s neighborhoods, from its bustling commercial districts to its residential areas, is crucial for building relationships with residents and addressing their unique needs. I have studied Brazilian emergency response protocols and am familiar with the challenges faced by firefighters in urban environments, including traffic congestion, limited access to certain areas, and the need for rapid deployment of resources. This knowledge will enable me to adapt swiftly to the demands of your department.</w:t>
      </w:r>
    </w:p>
    <w:p>
      <w:pPr>
        <w:pStyle w:val="BodyText"/>
      </w:pPr>
      <w:r>
        <w:t xml:space="preserve">Beyond technical skills, I bring a strong sense of empathy and dedication to service. Firefighting is not just about extinguishing fires; it is about being a lifeline for those in need. In my career, I have encountered countless situations where compassion and communication were as vital as physical strength. Whether it was comforting families during a house fire or educating the public on fire safety, I have always approached these moments with integrity and care. In Brazil São Paulo, where community ties are deeply rooted, I am confident that my approach will resonate with residents and colleagues alike.</w:t>
      </w:r>
    </w:p>
    <w:p>
      <w:pPr>
        <w:pStyle w:val="BodyText"/>
      </w:pPr>
      <w:r>
        <w:t xml:space="preserve">I am also keenly aware of the importance of maintaining a healthy work-life balance in such a demanding profession. Firefighting requires physical stamina, mental resilience, and emotional strength. I have always prioritized self-care through regular fitness training, mindfulness practices, and a supportive network of colleagues. This balance ensures that I can perform at my best while remaining committed to the long-term goals of your department.</w:t>
      </w:r>
    </w:p>
    <w:p>
      <w:pPr>
        <w:pStyle w:val="BodyText"/>
      </w:pPr>
      <w:r>
        <w:t xml:space="preserve">Finally, I want to emphasize my enthusiasm for contributing to the safety and well-being of Brazil São Paulo. This city is a symbol of innovation, culture, and resilience, and I am honored to have the opportunity to play a role in its continued success. My goal as a firefighter is not only to protect lives but also to inspire others through leadership, integrity, and service. I am confident that my skills, experience, and passion align with the values of [Fire Department Name], and I would be thrilled to bring my expertise to your team.</w:t>
      </w:r>
    </w:p>
    <w:p>
      <w:pPr>
        <w:pStyle w:val="BodyText"/>
      </w:pPr>
      <w:r>
        <w:t xml:space="preserve">Thank you for considering my application. I would welcome the opportunity to discuss how my background and aspirations align with the needs of Brazil São Paulo’s firefighting community. Please feel free to contact me at [Your Phone Number] or [Your Email Address] at your earliest convenience. I look forward to the possibility of contributing to the vital work of your department.</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Brazil São Paulo</dc:title>
  <dc:creator/>
  <dc:language>en</dc:language>
  <cp:keywords/>
  <dcterms:created xsi:type="dcterms:W3CDTF">2026-07-23T22:48:14Z</dcterms:created>
  <dcterms:modified xsi:type="dcterms:W3CDTF">2026-07-23T22:48:14Z</dcterms:modified>
</cp:coreProperties>
</file>

<file path=docProps/custom.xml><?xml version="1.0" encoding="utf-8"?>
<Properties xmlns="http://schemas.openxmlformats.org/officeDocument/2006/custom-properties" xmlns:vt="http://schemas.openxmlformats.org/officeDocument/2006/docPropsVTypes"/>
</file>